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22A71" w14:textId="24FE624E" w:rsidR="00660660" w:rsidRPr="00DC745A" w:rsidRDefault="00660660" w:rsidP="000B14A3">
      <w:pPr>
        <w:pStyle w:val="a2"/>
        <w:widowControl/>
        <w:numPr>
          <w:ilvl w:val="0"/>
          <w:numId w:val="0"/>
        </w:numPr>
        <w:jc w:val="left"/>
      </w:pPr>
      <w:bookmarkStart w:id="0" w:name="_Ref446192328"/>
    </w:p>
    <w:p w14:paraId="3E18382F" w14:textId="77777777" w:rsidR="00EE2572" w:rsidRPr="00DC745A" w:rsidRDefault="00EE2572" w:rsidP="00EE2572">
      <w:pPr>
        <w:pStyle w:val="ad"/>
        <w:rPr>
          <w:sz w:val="36"/>
          <w:szCs w:val="36"/>
        </w:rPr>
      </w:pPr>
      <w:r w:rsidRPr="00DC745A">
        <w:rPr>
          <w:rFonts w:hint="eastAsia"/>
          <w:sz w:val="36"/>
          <w:szCs w:val="36"/>
        </w:rPr>
        <w:t>志望カード（博士）</w:t>
      </w:r>
    </w:p>
    <w:p w14:paraId="42302A42" w14:textId="77777777" w:rsidR="00EE2572" w:rsidRPr="00DC745A" w:rsidRDefault="00EE2572" w:rsidP="00EE2572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東京大学大学院情報理工学系研究科</w:t>
      </w:r>
    </w:p>
    <w:p w14:paraId="4CD1EEE2" w14:textId="77777777" w:rsidR="00EE2572" w:rsidRPr="00DC745A" w:rsidRDefault="00EE2572" w:rsidP="00EE2572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電子情報学専攻</w:t>
      </w:r>
    </w:p>
    <w:tbl>
      <w:tblPr>
        <w:tblStyle w:val="a9"/>
        <w:tblW w:w="9355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427"/>
        <w:gridCol w:w="980"/>
        <w:gridCol w:w="131"/>
        <w:gridCol w:w="304"/>
        <w:gridCol w:w="993"/>
        <w:gridCol w:w="936"/>
        <w:gridCol w:w="280"/>
        <w:gridCol w:w="896"/>
        <w:gridCol w:w="1290"/>
        <w:gridCol w:w="3118"/>
      </w:tblGrid>
      <w:tr w:rsidR="00EE2572" w:rsidRPr="00DC745A" w14:paraId="177230C0" w14:textId="77777777" w:rsidTr="00141E54">
        <w:trPr>
          <w:trHeight w:val="699"/>
        </w:trPr>
        <w:tc>
          <w:tcPr>
            <w:tcW w:w="1407" w:type="dxa"/>
            <w:gridSpan w:val="2"/>
          </w:tcPr>
          <w:p w14:paraId="2CC623D4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受験番号</w:t>
            </w:r>
          </w:p>
          <w:p w14:paraId="485939AE" w14:textId="77777777" w:rsidR="00EE2572" w:rsidRPr="00DC745A" w:rsidRDefault="00EE2572" w:rsidP="000B782F">
            <w:pPr>
              <w:spacing w:afterLines="0" w:after="0"/>
              <w:rPr>
                <w:sz w:val="16"/>
                <w:szCs w:val="16"/>
              </w:rPr>
            </w:pPr>
            <w:r w:rsidRPr="00DC745A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428" w:type="dxa"/>
            <w:gridSpan w:val="3"/>
          </w:tcPr>
          <w:p w14:paraId="2206B4DC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936" w:type="dxa"/>
          </w:tcPr>
          <w:p w14:paraId="76551DEE" w14:textId="77777777" w:rsidR="00EE2572" w:rsidRPr="00DC745A" w:rsidRDefault="00EE2572" w:rsidP="000B782F">
            <w:pPr>
              <w:spacing w:afterLines="0" w:after="0"/>
              <w:jc w:val="distribute"/>
            </w:pPr>
            <w:r w:rsidRPr="00DC745A">
              <w:rPr>
                <w:rFonts w:hint="eastAsia"/>
                <w:sz w:val="16"/>
                <w:szCs w:val="16"/>
              </w:rPr>
              <w:t>ふりがな</w:t>
            </w:r>
            <w:r w:rsidRPr="00DC745A">
              <w:br/>
            </w:r>
            <w:r w:rsidRPr="00DC745A">
              <w:rPr>
                <w:rFonts w:hint="eastAsia"/>
              </w:rPr>
              <w:t>氏名</w:t>
            </w:r>
          </w:p>
        </w:tc>
        <w:tc>
          <w:tcPr>
            <w:tcW w:w="5584" w:type="dxa"/>
            <w:gridSpan w:val="4"/>
          </w:tcPr>
          <w:p w14:paraId="3A6A34A3" w14:textId="77777777" w:rsidR="00EE2572" w:rsidRPr="00DC745A" w:rsidRDefault="00EE2572" w:rsidP="000B782F">
            <w:pPr>
              <w:spacing w:afterLines="0" w:after="0"/>
            </w:pPr>
          </w:p>
        </w:tc>
      </w:tr>
      <w:tr w:rsidR="00EE2572" w:rsidRPr="00DC745A" w14:paraId="4963A85A" w14:textId="77777777" w:rsidTr="00141E54">
        <w:trPr>
          <w:trHeight w:val="1264"/>
        </w:trPr>
        <w:tc>
          <w:tcPr>
            <w:tcW w:w="1407" w:type="dxa"/>
            <w:gridSpan w:val="2"/>
            <w:vAlign w:val="center"/>
          </w:tcPr>
          <w:p w14:paraId="12C4FFEF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試験期間中の連絡場所</w:t>
            </w:r>
          </w:p>
        </w:tc>
        <w:tc>
          <w:tcPr>
            <w:tcW w:w="7948" w:type="dxa"/>
            <w:gridSpan w:val="8"/>
          </w:tcPr>
          <w:p w14:paraId="2A9B208F" w14:textId="77777777" w:rsidR="00EE2572" w:rsidRPr="00DC745A" w:rsidRDefault="00EE2572" w:rsidP="000B782F">
            <w:pPr>
              <w:spacing w:afterLines="0" w:after="0"/>
            </w:pPr>
          </w:p>
          <w:p w14:paraId="1C3CD249" w14:textId="77777777" w:rsidR="00EE2572" w:rsidRPr="00DC745A" w:rsidRDefault="00EE2572" w:rsidP="000B782F">
            <w:pPr>
              <w:spacing w:afterLines="0" w:after="0"/>
            </w:pPr>
          </w:p>
          <w:p w14:paraId="645C072B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E-mail:</w:t>
            </w:r>
          </w:p>
          <w:p w14:paraId="398BF5DB" w14:textId="77777777" w:rsidR="00EE2572" w:rsidRPr="00DC745A" w:rsidRDefault="00EE2572" w:rsidP="000B782F">
            <w:pPr>
              <w:spacing w:afterLines="0" w:after="0"/>
            </w:pPr>
            <w:r w:rsidRPr="00DC745A">
              <w:t>TEL</w:t>
            </w:r>
            <w:r w:rsidRPr="00DC745A">
              <w:rPr>
                <w:rFonts w:hint="eastAsia"/>
              </w:rPr>
              <w:t>（携帯等）</w:t>
            </w:r>
            <w:r w:rsidRPr="00DC745A">
              <w:rPr>
                <w:rFonts w:hint="eastAsia"/>
              </w:rPr>
              <w:t>:</w:t>
            </w:r>
          </w:p>
        </w:tc>
      </w:tr>
      <w:tr w:rsidR="00EE2572" w:rsidRPr="00DC745A" w14:paraId="51C85EA4" w14:textId="77777777" w:rsidTr="00141E54">
        <w:trPr>
          <w:trHeight w:val="950"/>
        </w:trPr>
        <w:tc>
          <w:tcPr>
            <w:tcW w:w="1407" w:type="dxa"/>
            <w:gridSpan w:val="2"/>
          </w:tcPr>
          <w:p w14:paraId="0F3E5DB7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現在の所属大学・企業名</w:t>
            </w:r>
          </w:p>
        </w:tc>
        <w:tc>
          <w:tcPr>
            <w:tcW w:w="7948" w:type="dxa"/>
            <w:gridSpan w:val="8"/>
          </w:tcPr>
          <w:p w14:paraId="669DE0DD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研究室・所属グループまで記入すること．</w:t>
            </w:r>
          </w:p>
        </w:tc>
      </w:tr>
      <w:tr w:rsidR="00EE2572" w:rsidRPr="00DC745A" w14:paraId="321748F6" w14:textId="77777777" w:rsidTr="00141E54">
        <w:trPr>
          <w:trHeight w:val="340"/>
        </w:trPr>
        <w:tc>
          <w:tcPr>
            <w:tcW w:w="427" w:type="dxa"/>
            <w:vMerge w:val="restart"/>
          </w:tcPr>
          <w:p w14:paraId="0EE3AA0C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学歴</w:t>
            </w:r>
          </w:p>
        </w:tc>
        <w:tc>
          <w:tcPr>
            <w:tcW w:w="1111" w:type="dxa"/>
            <w:gridSpan w:val="2"/>
            <w:tcBorders>
              <w:right w:val="nil"/>
            </w:tcBorders>
          </w:tcPr>
          <w:p w14:paraId="4EFF5A7C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1297" w:type="dxa"/>
            <w:gridSpan w:val="2"/>
            <w:tcBorders>
              <w:left w:val="nil"/>
              <w:right w:val="nil"/>
            </w:tcBorders>
          </w:tcPr>
          <w:p w14:paraId="353F35DE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大学</w:t>
            </w:r>
          </w:p>
        </w:tc>
        <w:tc>
          <w:tcPr>
            <w:tcW w:w="1216" w:type="dxa"/>
            <w:gridSpan w:val="2"/>
            <w:tcBorders>
              <w:left w:val="nil"/>
              <w:right w:val="nil"/>
            </w:tcBorders>
          </w:tcPr>
          <w:p w14:paraId="550251ED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896" w:type="dxa"/>
            <w:tcBorders>
              <w:left w:val="nil"/>
              <w:right w:val="nil"/>
            </w:tcBorders>
          </w:tcPr>
          <w:p w14:paraId="550DC77D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学部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0CAAF0D0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3118" w:type="dxa"/>
            <w:tcBorders>
              <w:left w:val="nil"/>
            </w:tcBorders>
          </w:tcPr>
          <w:p w14:paraId="14E50C58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学科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 xml:space="preserve">在学中・（　　　</w:t>
            </w:r>
            <w:r w:rsidRPr="00DC745A">
              <w:rPr>
                <w:rFonts w:hint="eastAsia"/>
              </w:rPr>
              <w:t xml:space="preserve">  </w:t>
            </w:r>
            <w:r w:rsidRPr="00DC745A">
              <w:rPr>
                <w:rFonts w:hint="eastAsia"/>
              </w:rPr>
              <w:t>）年卒</w:t>
            </w:r>
            <w:r w:rsidRPr="00DC745A">
              <w:rPr>
                <w:rFonts w:hint="eastAsia"/>
              </w:rPr>
              <w:t>]</w:t>
            </w:r>
          </w:p>
        </w:tc>
      </w:tr>
      <w:tr w:rsidR="00EE2572" w:rsidRPr="00DC745A" w14:paraId="00A1A7A9" w14:textId="77777777" w:rsidTr="00141E54">
        <w:trPr>
          <w:trHeight w:val="340"/>
        </w:trPr>
        <w:tc>
          <w:tcPr>
            <w:tcW w:w="427" w:type="dxa"/>
            <w:vMerge/>
          </w:tcPr>
          <w:p w14:paraId="4256D9A9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1111" w:type="dxa"/>
            <w:gridSpan w:val="2"/>
            <w:tcBorders>
              <w:right w:val="nil"/>
            </w:tcBorders>
          </w:tcPr>
          <w:p w14:paraId="18E90F80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1297" w:type="dxa"/>
            <w:gridSpan w:val="2"/>
            <w:tcBorders>
              <w:left w:val="nil"/>
              <w:right w:val="nil"/>
            </w:tcBorders>
          </w:tcPr>
          <w:p w14:paraId="40045294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大学院</w:t>
            </w:r>
          </w:p>
        </w:tc>
        <w:tc>
          <w:tcPr>
            <w:tcW w:w="1216" w:type="dxa"/>
            <w:gridSpan w:val="2"/>
            <w:tcBorders>
              <w:left w:val="nil"/>
              <w:right w:val="nil"/>
            </w:tcBorders>
          </w:tcPr>
          <w:p w14:paraId="00E0D0A2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896" w:type="dxa"/>
            <w:tcBorders>
              <w:left w:val="nil"/>
              <w:right w:val="nil"/>
            </w:tcBorders>
          </w:tcPr>
          <w:p w14:paraId="4BB09AA9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研究科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512A2DFF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3118" w:type="dxa"/>
            <w:tcBorders>
              <w:left w:val="nil"/>
            </w:tcBorders>
          </w:tcPr>
          <w:p w14:paraId="5A336474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専攻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 xml:space="preserve">在学中・（　　　</w:t>
            </w:r>
            <w:r w:rsidRPr="00DC745A">
              <w:rPr>
                <w:rFonts w:hint="eastAsia"/>
              </w:rPr>
              <w:t xml:space="preserve">  </w:t>
            </w:r>
            <w:r w:rsidRPr="00DC745A">
              <w:rPr>
                <w:rFonts w:hint="eastAsia"/>
              </w:rPr>
              <w:t>）年修了</w:t>
            </w:r>
            <w:r w:rsidRPr="00DC745A">
              <w:rPr>
                <w:rFonts w:hint="eastAsia"/>
              </w:rPr>
              <w:t>]</w:t>
            </w:r>
          </w:p>
        </w:tc>
      </w:tr>
      <w:tr w:rsidR="00141E54" w:rsidRPr="00DC745A" w14:paraId="76947414" w14:textId="77777777" w:rsidTr="00141E54">
        <w:trPr>
          <w:trHeight w:val="120"/>
        </w:trPr>
        <w:tc>
          <w:tcPr>
            <w:tcW w:w="1842" w:type="dxa"/>
            <w:gridSpan w:val="4"/>
          </w:tcPr>
          <w:p w14:paraId="54A9B8FD" w14:textId="77777777" w:rsidR="00141E54" w:rsidRPr="00DC745A" w:rsidRDefault="00141E54" w:rsidP="000B782F">
            <w:pPr>
              <w:spacing w:afterLines="0" w:after="0"/>
            </w:pPr>
            <w:r w:rsidRPr="00DC745A">
              <w:rPr>
                <w:rFonts w:hint="eastAsia"/>
              </w:rPr>
              <w:t>志望指導教員</w:t>
            </w:r>
          </w:p>
        </w:tc>
        <w:tc>
          <w:tcPr>
            <w:tcW w:w="7513" w:type="dxa"/>
            <w:gridSpan w:val="6"/>
          </w:tcPr>
          <w:p w14:paraId="562F2892" w14:textId="77777777" w:rsidR="00141E54" w:rsidRDefault="00141E54" w:rsidP="000B782F">
            <w:pPr>
              <w:spacing w:afterLines="0" w:after="0"/>
              <w:rPr>
                <w:color w:val="FF0000"/>
              </w:rPr>
            </w:pPr>
          </w:p>
          <w:p w14:paraId="5A4A7C6E" w14:textId="65A06AD4" w:rsidR="00141E54" w:rsidRPr="00581559" w:rsidRDefault="00141E54" w:rsidP="000B782F">
            <w:pPr>
              <w:spacing w:afterLines="0" w:after="0"/>
              <w:rPr>
                <w:color w:val="FF0000"/>
              </w:rPr>
            </w:pPr>
          </w:p>
        </w:tc>
      </w:tr>
      <w:tr w:rsidR="00EE2572" w:rsidRPr="00DC745A" w14:paraId="5948A4E8" w14:textId="77777777" w:rsidTr="00141E54">
        <w:trPr>
          <w:trHeight w:val="120"/>
        </w:trPr>
        <w:tc>
          <w:tcPr>
            <w:tcW w:w="1842" w:type="dxa"/>
            <w:gridSpan w:val="4"/>
          </w:tcPr>
          <w:p w14:paraId="5497377F" w14:textId="0BAEF0A4" w:rsidR="00EE2572" w:rsidRPr="00DC745A" w:rsidRDefault="00D82ABD" w:rsidP="00EE2572">
            <w:pPr>
              <w:spacing w:afterLines="0" w:after="0"/>
            </w:pPr>
            <w:r w:rsidRPr="00DC745A">
              <w:rPr>
                <w:rFonts w:hint="eastAsia"/>
              </w:rPr>
              <w:t>１０</w:t>
            </w:r>
            <w:r w:rsidR="00EE2572" w:rsidRPr="00DC745A">
              <w:rPr>
                <w:rFonts w:hint="eastAsia"/>
              </w:rPr>
              <w:t>月入学希望</w:t>
            </w:r>
          </w:p>
        </w:tc>
        <w:tc>
          <w:tcPr>
            <w:tcW w:w="7513" w:type="dxa"/>
            <w:gridSpan w:val="6"/>
          </w:tcPr>
          <w:p w14:paraId="4BD22E57" w14:textId="68C796EC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あり・なし　（いずれかを</w:t>
            </w:r>
            <w:r w:rsidR="006A5CCF" w:rsidRPr="00DC745A">
              <w:rPr>
                <w:rFonts w:hint="eastAsia"/>
              </w:rPr>
              <w:t>残すこと</w:t>
            </w:r>
            <w:r w:rsidRPr="00DC745A">
              <w:rPr>
                <w:rFonts w:hint="eastAsia"/>
              </w:rPr>
              <w:t>）</w:t>
            </w:r>
          </w:p>
        </w:tc>
      </w:tr>
      <w:tr w:rsidR="00EE2572" w:rsidRPr="00DC745A" w14:paraId="20DEC248" w14:textId="77777777" w:rsidTr="00141E54">
        <w:trPr>
          <w:trHeight w:val="120"/>
        </w:trPr>
        <w:tc>
          <w:tcPr>
            <w:tcW w:w="1842" w:type="dxa"/>
            <w:gridSpan w:val="4"/>
          </w:tcPr>
          <w:p w14:paraId="59A02FE2" w14:textId="5D8595FB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在留カード</w:t>
            </w:r>
          </w:p>
        </w:tc>
        <w:tc>
          <w:tcPr>
            <w:tcW w:w="7513" w:type="dxa"/>
            <w:gridSpan w:val="6"/>
          </w:tcPr>
          <w:p w14:paraId="68D79D31" w14:textId="4BF5D69E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あり・なし　（いずれかを</w:t>
            </w:r>
            <w:r w:rsidR="006A5CCF" w:rsidRPr="00DC745A">
              <w:rPr>
                <w:rFonts w:hint="eastAsia"/>
              </w:rPr>
              <w:t>残すこと</w:t>
            </w:r>
            <w:r w:rsidRPr="00DC745A">
              <w:rPr>
                <w:rFonts w:hint="eastAsia"/>
              </w:rPr>
              <w:t>）</w:t>
            </w:r>
          </w:p>
          <w:p w14:paraId="7159E623" w14:textId="32B646EE" w:rsidR="00EE2572" w:rsidRPr="00DC745A" w:rsidRDefault="00EE2572" w:rsidP="00EE2572">
            <w:pPr>
              <w:spacing w:afterLines="0" w:after="0"/>
            </w:pPr>
            <w:r w:rsidRPr="00DC745A">
              <w:t xml:space="preserve">　ありの場合　　有効期限：　　　　　　年　　　月　　　日</w:t>
            </w:r>
          </w:p>
        </w:tc>
      </w:tr>
      <w:tr w:rsidR="00EE2572" w:rsidRPr="00DC745A" w14:paraId="5F703476" w14:textId="77777777" w:rsidTr="00141E54">
        <w:trPr>
          <w:trHeight w:val="120"/>
        </w:trPr>
        <w:tc>
          <w:tcPr>
            <w:tcW w:w="1842" w:type="dxa"/>
            <w:gridSpan w:val="4"/>
          </w:tcPr>
          <w:p w14:paraId="52EB484C" w14:textId="77777777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これまでの研究内容と研究計画</w:t>
            </w:r>
          </w:p>
        </w:tc>
        <w:tc>
          <w:tcPr>
            <w:tcW w:w="7513" w:type="dxa"/>
            <w:gridSpan w:val="6"/>
          </w:tcPr>
          <w:p w14:paraId="27417AA8" w14:textId="77777777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これまでの研究内容（必要に応じて図などを用いわかりやすく説明すること），主な論文・学会発表リスト，博士課程での研究計画を，</w:t>
            </w:r>
            <w:r w:rsidRPr="00DC745A">
              <w:rPr>
                <w:rFonts w:hint="eastAsia"/>
              </w:rPr>
              <w:t xml:space="preserve"> A4</w:t>
            </w:r>
            <w:r w:rsidRPr="00DC745A">
              <w:rPr>
                <w:rFonts w:hint="eastAsia"/>
              </w:rPr>
              <w:t>用紙</w:t>
            </w:r>
            <w:r w:rsidRPr="00DC745A">
              <w:rPr>
                <w:rFonts w:hint="eastAsia"/>
              </w:rPr>
              <w:t>4</w:t>
            </w:r>
            <w:r w:rsidRPr="00DC745A">
              <w:rPr>
                <w:rFonts w:hint="eastAsia"/>
              </w:rPr>
              <w:t>ページにまとめ，入学願書に同封すること．以下の項目を立てて日本語または英語で書くこと．</w:t>
            </w:r>
          </w:p>
          <w:p w14:paraId="160B39DA" w14:textId="77777777" w:rsidR="00EE2572" w:rsidRPr="00DC745A" w:rsidRDefault="00EE2572" w:rsidP="00EE2572">
            <w:pPr>
              <w:spacing w:afterLines="0" w:after="0"/>
            </w:pPr>
          </w:p>
          <w:p w14:paraId="47B72A39" w14:textId="77777777" w:rsidR="00EE2572" w:rsidRPr="00DC745A" w:rsidRDefault="00EE2572" w:rsidP="00EE2572">
            <w:pPr>
              <w:spacing w:afterLines="0" w:after="0"/>
            </w:pPr>
            <w:r w:rsidRPr="00DC745A">
              <w:t>1</w:t>
            </w:r>
            <w:r w:rsidRPr="00DC745A">
              <w:t>．研究テーマ（題目）</w:t>
            </w:r>
          </w:p>
          <w:p w14:paraId="58DBB83A" w14:textId="77777777" w:rsidR="00EE2572" w:rsidRPr="00DC745A" w:rsidRDefault="00EE2572" w:rsidP="00EE2572">
            <w:pPr>
              <w:spacing w:afterLines="0" w:after="0"/>
            </w:pPr>
            <w:r w:rsidRPr="00DC745A">
              <w:t>2</w:t>
            </w:r>
            <w:r w:rsidRPr="00DC745A">
              <w:t>．氏名</w:t>
            </w:r>
          </w:p>
          <w:p w14:paraId="00377C04" w14:textId="77777777" w:rsidR="00EE2572" w:rsidRPr="00DC745A" w:rsidRDefault="00EE2572" w:rsidP="00EE2572">
            <w:pPr>
              <w:spacing w:afterLines="0" w:after="0"/>
            </w:pPr>
            <w:r w:rsidRPr="00DC745A">
              <w:t>3</w:t>
            </w:r>
            <w:r w:rsidRPr="00DC745A">
              <w:t>．これまでの研究内容</w:t>
            </w:r>
          </w:p>
          <w:p w14:paraId="6B9D4AFD" w14:textId="77777777" w:rsidR="00EE2572" w:rsidRPr="00DC745A" w:rsidRDefault="00EE2572" w:rsidP="00EE2572">
            <w:pPr>
              <w:spacing w:afterLines="0" w:after="0"/>
            </w:pPr>
            <w:r w:rsidRPr="00DC745A">
              <w:t>4</w:t>
            </w:r>
            <w:r w:rsidRPr="00DC745A">
              <w:t>．主な論文・学会発表リスト</w:t>
            </w:r>
          </w:p>
          <w:p w14:paraId="0C52CC31" w14:textId="77777777" w:rsidR="00EE2572" w:rsidRPr="00DC745A" w:rsidRDefault="00EE2572" w:rsidP="00EE2572">
            <w:pPr>
              <w:spacing w:afterLines="0" w:after="0"/>
            </w:pPr>
            <w:r w:rsidRPr="00DC745A">
              <w:t>5</w:t>
            </w:r>
            <w:r w:rsidRPr="00DC745A">
              <w:t>．博士課程での研究計画</w:t>
            </w:r>
          </w:p>
        </w:tc>
      </w:tr>
    </w:tbl>
    <w:p w14:paraId="6E9989B3" w14:textId="3137410B" w:rsidR="00EE2572" w:rsidRPr="00FD7A4C" w:rsidRDefault="00341895" w:rsidP="00EE2572">
      <w:pPr>
        <w:spacing w:after="180"/>
      </w:pPr>
      <w:r w:rsidRPr="00DC745A">
        <w:rPr>
          <w:rFonts w:hint="eastAsia"/>
        </w:rPr>
        <w:t>※</w:t>
      </w:r>
    </w:p>
    <w:p w14:paraId="5752D151" w14:textId="1F34F043" w:rsidR="006C3871" w:rsidRPr="00FD7A4C" w:rsidRDefault="006C3871" w:rsidP="005E5EDC">
      <w:pPr>
        <w:pStyle w:val="a2"/>
        <w:numPr>
          <w:ilvl w:val="0"/>
          <w:numId w:val="0"/>
        </w:numPr>
        <w:ind w:leftChars="200" w:left="840" w:hanging="420"/>
      </w:pPr>
    </w:p>
    <w:p w14:paraId="7C569C1C" w14:textId="77777777" w:rsidR="006C3871" w:rsidRPr="00FD7A4C" w:rsidRDefault="006C3871" w:rsidP="006C3871">
      <w:pPr>
        <w:pStyle w:val="a2"/>
        <w:numPr>
          <w:ilvl w:val="0"/>
          <w:numId w:val="0"/>
        </w:numPr>
        <w:spacing w:after="180"/>
        <w:ind w:leftChars="202" w:left="424" w:firstLine="2"/>
      </w:pPr>
      <w:r w:rsidRPr="00FD7A4C">
        <w:rPr>
          <w:rFonts w:hint="eastAsia"/>
        </w:rPr>
        <w:t>志望指導教員名は</w:t>
      </w:r>
      <w:r w:rsidRPr="00FD7A4C">
        <w:t>1</w:t>
      </w:r>
      <w:r w:rsidRPr="00FD7A4C">
        <w:rPr>
          <w:rFonts w:hint="eastAsia"/>
        </w:rPr>
        <w:t>名に限る．あらかじめ受け入れ予定教員の承諾を取ること．</w:t>
      </w:r>
    </w:p>
    <w:p w14:paraId="21AFD802" w14:textId="77777777" w:rsidR="006C3871" w:rsidRDefault="006C3871" w:rsidP="006C3871">
      <w:pPr>
        <w:pStyle w:val="ad"/>
        <w:spacing w:after="180"/>
        <w:jc w:val="both"/>
        <w:rPr>
          <w:rFonts w:ascii="ＭＳ Ｐ明朝" w:hAnsi="ＭＳ Ｐ明朝"/>
          <w:sz w:val="22"/>
        </w:rPr>
      </w:pPr>
      <w:r>
        <w:rPr>
          <w:rFonts w:ascii="ＭＳ Ｐ明朝" w:hAnsi="ＭＳ Ｐ明朝" w:hint="eastAsia"/>
          <w:sz w:val="22"/>
        </w:rPr>
        <w:t xml:space="preserve"> </w:t>
      </w:r>
    </w:p>
    <w:p w14:paraId="4CF1FA07" w14:textId="77777777" w:rsidR="006C3871" w:rsidRPr="006C3871" w:rsidRDefault="006C3871" w:rsidP="00DC745A">
      <w:pPr>
        <w:pStyle w:val="a2"/>
        <w:numPr>
          <w:ilvl w:val="0"/>
          <w:numId w:val="0"/>
        </w:numPr>
        <w:ind w:leftChars="202" w:left="424" w:firstLine="2"/>
        <w:rPr>
          <w:color w:val="FF0000"/>
        </w:rPr>
      </w:pPr>
    </w:p>
    <w:p w14:paraId="12BB7F88" w14:textId="2EEEB270" w:rsidR="00EE2572" w:rsidRPr="00581559" w:rsidRDefault="00EE2572" w:rsidP="00DC745A">
      <w:pPr>
        <w:pStyle w:val="a2"/>
        <w:numPr>
          <w:ilvl w:val="0"/>
          <w:numId w:val="0"/>
        </w:numPr>
        <w:ind w:leftChars="202" w:left="424" w:firstLine="2"/>
        <w:rPr>
          <w:color w:val="FF0000"/>
        </w:rPr>
      </w:pPr>
    </w:p>
    <w:bookmarkEnd w:id="0"/>
    <w:p w14:paraId="2EF4FC1C" w14:textId="6420E58E" w:rsidR="00A054AC" w:rsidRDefault="00A054AC" w:rsidP="003E49C7">
      <w:pPr>
        <w:pStyle w:val="ad"/>
        <w:jc w:val="both"/>
        <w:rPr>
          <w:rFonts w:ascii="ＭＳ Ｐ明朝" w:hAnsi="ＭＳ Ｐ明朝"/>
          <w:sz w:val="22"/>
        </w:rPr>
      </w:pPr>
    </w:p>
    <w:sectPr w:rsidR="00A054AC" w:rsidSect="003E49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38972" w14:textId="77777777" w:rsidR="009225BF" w:rsidRDefault="009225BF" w:rsidP="001A6871">
      <w:pPr>
        <w:spacing w:after="120"/>
      </w:pPr>
      <w:r>
        <w:separator/>
      </w:r>
    </w:p>
  </w:endnote>
  <w:endnote w:type="continuationSeparator" w:id="0">
    <w:p w14:paraId="0E67F54D" w14:textId="77777777" w:rsidR="009225BF" w:rsidRDefault="009225BF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0E706B22-C92F-4AEB-923A-31FC4716C24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C68459C-6FC9-4605-B4C4-F061321CBB79}"/>
    <w:embedBold r:id="rId3" w:fontKey="{C1C04EB5-8F0D-4CFE-9AD2-4BC925FFFFB8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9936EACA-DFE6-4758-911B-74301C87D707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A5D92" w14:textId="77777777" w:rsidR="00564A18" w:rsidRDefault="00564A18">
    <w:pPr>
      <w:pStyle w:val="af8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29052" w14:textId="77777777" w:rsidR="00564A18" w:rsidRDefault="00564A18">
    <w:pPr>
      <w:pStyle w:val="af8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202B0" w14:textId="77777777" w:rsidR="00564A18" w:rsidRDefault="00564A18">
    <w:pPr>
      <w:pStyle w:val="af8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62C30" w14:textId="77777777" w:rsidR="009225BF" w:rsidRDefault="009225BF" w:rsidP="001A6871">
      <w:pPr>
        <w:spacing w:after="120"/>
      </w:pPr>
      <w:r>
        <w:separator/>
      </w:r>
    </w:p>
  </w:footnote>
  <w:footnote w:type="continuationSeparator" w:id="0">
    <w:p w14:paraId="60E04B20" w14:textId="77777777" w:rsidR="009225BF" w:rsidRDefault="009225BF" w:rsidP="001A6871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DD94" w14:textId="77777777" w:rsidR="00564A18" w:rsidRDefault="00564A18">
    <w:pPr>
      <w:pStyle w:val="af6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96AEA" w14:textId="77777777" w:rsidR="00564A18" w:rsidRDefault="00564A18">
    <w:pPr>
      <w:pStyle w:val="af6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40E0F" w14:textId="77777777" w:rsidR="00564A18" w:rsidRDefault="00564A18">
    <w:pPr>
      <w:pStyle w:val="af6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8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2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3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17180516">
    <w:abstractNumId w:val="10"/>
  </w:num>
  <w:num w:numId="2" w16cid:durableId="252979155">
    <w:abstractNumId w:val="11"/>
  </w:num>
  <w:num w:numId="3" w16cid:durableId="1888643741">
    <w:abstractNumId w:val="13"/>
  </w:num>
  <w:num w:numId="4" w16cid:durableId="2036300845">
    <w:abstractNumId w:val="0"/>
  </w:num>
  <w:num w:numId="5" w16cid:durableId="200872598">
    <w:abstractNumId w:val="14"/>
  </w:num>
  <w:num w:numId="6" w16cid:durableId="1680698290">
    <w:abstractNumId w:val="3"/>
  </w:num>
  <w:num w:numId="7" w16cid:durableId="445122816">
    <w:abstractNumId w:val="0"/>
    <w:lvlOverride w:ilvl="0">
      <w:startOverride w:val="1"/>
    </w:lvlOverride>
  </w:num>
  <w:num w:numId="8" w16cid:durableId="2012103160">
    <w:abstractNumId w:val="9"/>
  </w:num>
  <w:num w:numId="9" w16cid:durableId="759562553">
    <w:abstractNumId w:val="15"/>
  </w:num>
  <w:num w:numId="10" w16cid:durableId="1252664892">
    <w:abstractNumId w:val="5"/>
  </w:num>
  <w:num w:numId="11" w16cid:durableId="1123115673">
    <w:abstractNumId w:val="2"/>
  </w:num>
  <w:num w:numId="12" w16cid:durableId="2044986807">
    <w:abstractNumId w:val="2"/>
    <w:lvlOverride w:ilvl="0">
      <w:startOverride w:val="1"/>
    </w:lvlOverride>
  </w:num>
  <w:num w:numId="13" w16cid:durableId="1473794245">
    <w:abstractNumId w:val="2"/>
    <w:lvlOverride w:ilvl="0">
      <w:startOverride w:val="1"/>
    </w:lvlOverride>
  </w:num>
  <w:num w:numId="14" w16cid:durableId="1897618144">
    <w:abstractNumId w:val="9"/>
    <w:lvlOverride w:ilvl="0">
      <w:startOverride w:val="1"/>
    </w:lvlOverride>
  </w:num>
  <w:num w:numId="15" w16cid:durableId="1918779461">
    <w:abstractNumId w:val="8"/>
  </w:num>
  <w:num w:numId="16" w16cid:durableId="1611278942">
    <w:abstractNumId w:val="18"/>
  </w:num>
  <w:num w:numId="17" w16cid:durableId="1269578634">
    <w:abstractNumId w:val="1"/>
  </w:num>
  <w:num w:numId="18" w16cid:durableId="885679501">
    <w:abstractNumId w:val="4"/>
  </w:num>
  <w:num w:numId="19" w16cid:durableId="1866091054">
    <w:abstractNumId w:val="6"/>
  </w:num>
  <w:num w:numId="20" w16cid:durableId="1825196510">
    <w:abstractNumId w:val="17"/>
  </w:num>
  <w:num w:numId="21" w16cid:durableId="46697667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66076088">
    <w:abstractNumId w:val="12"/>
  </w:num>
  <w:num w:numId="23" w16cid:durableId="1921258324">
    <w:abstractNumId w:val="7"/>
  </w:num>
  <w:num w:numId="24" w16cid:durableId="561137484">
    <w:abstractNumId w:val="16"/>
  </w:num>
  <w:num w:numId="25" w16cid:durableId="103403615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3120"/>
    <w:rsid w:val="0001322B"/>
    <w:rsid w:val="000152DD"/>
    <w:rsid w:val="0001729E"/>
    <w:rsid w:val="00017FD5"/>
    <w:rsid w:val="0002267D"/>
    <w:rsid w:val="00026002"/>
    <w:rsid w:val="000314BE"/>
    <w:rsid w:val="00036957"/>
    <w:rsid w:val="0004149B"/>
    <w:rsid w:val="0004203D"/>
    <w:rsid w:val="0004728B"/>
    <w:rsid w:val="00051675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3C91"/>
    <w:rsid w:val="000740A8"/>
    <w:rsid w:val="00076DB2"/>
    <w:rsid w:val="00077A6A"/>
    <w:rsid w:val="00077AD5"/>
    <w:rsid w:val="00080C83"/>
    <w:rsid w:val="00082591"/>
    <w:rsid w:val="000832C3"/>
    <w:rsid w:val="0009142D"/>
    <w:rsid w:val="00091C0A"/>
    <w:rsid w:val="0009695C"/>
    <w:rsid w:val="00097143"/>
    <w:rsid w:val="0009739D"/>
    <w:rsid w:val="00097744"/>
    <w:rsid w:val="000A0A75"/>
    <w:rsid w:val="000A46C0"/>
    <w:rsid w:val="000B14A3"/>
    <w:rsid w:val="000B3E66"/>
    <w:rsid w:val="000B5738"/>
    <w:rsid w:val="000B75BB"/>
    <w:rsid w:val="000B782F"/>
    <w:rsid w:val="000C0EB8"/>
    <w:rsid w:val="000C4475"/>
    <w:rsid w:val="000C4E53"/>
    <w:rsid w:val="000C76D2"/>
    <w:rsid w:val="000C7C06"/>
    <w:rsid w:val="000D0C30"/>
    <w:rsid w:val="000E17FB"/>
    <w:rsid w:val="000E2A56"/>
    <w:rsid w:val="000E3F62"/>
    <w:rsid w:val="000E400A"/>
    <w:rsid w:val="000E593B"/>
    <w:rsid w:val="000F1002"/>
    <w:rsid w:val="000F28D7"/>
    <w:rsid w:val="000F44A9"/>
    <w:rsid w:val="000F47D7"/>
    <w:rsid w:val="000F608B"/>
    <w:rsid w:val="000F7F53"/>
    <w:rsid w:val="0010276D"/>
    <w:rsid w:val="00104DC5"/>
    <w:rsid w:val="00105F57"/>
    <w:rsid w:val="00106B50"/>
    <w:rsid w:val="00107CB0"/>
    <w:rsid w:val="0012461A"/>
    <w:rsid w:val="00125473"/>
    <w:rsid w:val="001347B9"/>
    <w:rsid w:val="00140FD2"/>
    <w:rsid w:val="00141E54"/>
    <w:rsid w:val="00152153"/>
    <w:rsid w:val="00156494"/>
    <w:rsid w:val="00156BA0"/>
    <w:rsid w:val="0016551C"/>
    <w:rsid w:val="00165BB2"/>
    <w:rsid w:val="00167545"/>
    <w:rsid w:val="00167937"/>
    <w:rsid w:val="00170031"/>
    <w:rsid w:val="001717FC"/>
    <w:rsid w:val="001733B8"/>
    <w:rsid w:val="00173802"/>
    <w:rsid w:val="00180CA9"/>
    <w:rsid w:val="00181094"/>
    <w:rsid w:val="00186DB2"/>
    <w:rsid w:val="00191384"/>
    <w:rsid w:val="0019498E"/>
    <w:rsid w:val="001954E1"/>
    <w:rsid w:val="001A6871"/>
    <w:rsid w:val="001B1968"/>
    <w:rsid w:val="001B2B07"/>
    <w:rsid w:val="001B437B"/>
    <w:rsid w:val="001B44CA"/>
    <w:rsid w:val="001B7030"/>
    <w:rsid w:val="001C2A3C"/>
    <w:rsid w:val="001C2EB4"/>
    <w:rsid w:val="001D17A4"/>
    <w:rsid w:val="001D2D9E"/>
    <w:rsid w:val="001E002C"/>
    <w:rsid w:val="001E426B"/>
    <w:rsid w:val="001E5D48"/>
    <w:rsid w:val="001E66EC"/>
    <w:rsid w:val="001E6FF6"/>
    <w:rsid w:val="001F1ED6"/>
    <w:rsid w:val="001F2D31"/>
    <w:rsid w:val="001F40B1"/>
    <w:rsid w:val="001F432E"/>
    <w:rsid w:val="001F57E1"/>
    <w:rsid w:val="00201D15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333B6"/>
    <w:rsid w:val="00233761"/>
    <w:rsid w:val="00234DDD"/>
    <w:rsid w:val="00235CE0"/>
    <w:rsid w:val="0023739B"/>
    <w:rsid w:val="00237589"/>
    <w:rsid w:val="002377C9"/>
    <w:rsid w:val="0024018E"/>
    <w:rsid w:val="002425AC"/>
    <w:rsid w:val="002503AE"/>
    <w:rsid w:val="0025084F"/>
    <w:rsid w:val="00250E1D"/>
    <w:rsid w:val="0026133B"/>
    <w:rsid w:val="00263AA0"/>
    <w:rsid w:val="00264FAC"/>
    <w:rsid w:val="00265AC0"/>
    <w:rsid w:val="002674FF"/>
    <w:rsid w:val="00267B67"/>
    <w:rsid w:val="002708AD"/>
    <w:rsid w:val="002761F3"/>
    <w:rsid w:val="00282372"/>
    <w:rsid w:val="00284914"/>
    <w:rsid w:val="0028682F"/>
    <w:rsid w:val="00287061"/>
    <w:rsid w:val="0028797B"/>
    <w:rsid w:val="0029134F"/>
    <w:rsid w:val="00291A5B"/>
    <w:rsid w:val="002975D9"/>
    <w:rsid w:val="002A1E76"/>
    <w:rsid w:val="002B0363"/>
    <w:rsid w:val="002B1459"/>
    <w:rsid w:val="002B1B14"/>
    <w:rsid w:val="002B356B"/>
    <w:rsid w:val="002B38F0"/>
    <w:rsid w:val="002B4CBB"/>
    <w:rsid w:val="002B504D"/>
    <w:rsid w:val="002C1DB4"/>
    <w:rsid w:val="002C43BA"/>
    <w:rsid w:val="002D5740"/>
    <w:rsid w:val="002D682E"/>
    <w:rsid w:val="002E002A"/>
    <w:rsid w:val="002E10F4"/>
    <w:rsid w:val="002E1AB2"/>
    <w:rsid w:val="002E5F12"/>
    <w:rsid w:val="002E7FB5"/>
    <w:rsid w:val="002F0655"/>
    <w:rsid w:val="002F0726"/>
    <w:rsid w:val="002F3F18"/>
    <w:rsid w:val="002F44B3"/>
    <w:rsid w:val="0030060E"/>
    <w:rsid w:val="00300E28"/>
    <w:rsid w:val="00301F30"/>
    <w:rsid w:val="00303114"/>
    <w:rsid w:val="003037EF"/>
    <w:rsid w:val="003041DC"/>
    <w:rsid w:val="00305033"/>
    <w:rsid w:val="003065A3"/>
    <w:rsid w:val="00306A69"/>
    <w:rsid w:val="0031110F"/>
    <w:rsid w:val="0032230C"/>
    <w:rsid w:val="00322DBE"/>
    <w:rsid w:val="0032707B"/>
    <w:rsid w:val="0032737C"/>
    <w:rsid w:val="00336752"/>
    <w:rsid w:val="0033775E"/>
    <w:rsid w:val="003379C1"/>
    <w:rsid w:val="00337AB4"/>
    <w:rsid w:val="00341895"/>
    <w:rsid w:val="00345A87"/>
    <w:rsid w:val="003460D4"/>
    <w:rsid w:val="00353DF6"/>
    <w:rsid w:val="00365EC4"/>
    <w:rsid w:val="00370B86"/>
    <w:rsid w:val="00372FFC"/>
    <w:rsid w:val="00374C09"/>
    <w:rsid w:val="00381CE4"/>
    <w:rsid w:val="00382154"/>
    <w:rsid w:val="003936C9"/>
    <w:rsid w:val="0039408A"/>
    <w:rsid w:val="003948EB"/>
    <w:rsid w:val="00397695"/>
    <w:rsid w:val="00397F0C"/>
    <w:rsid w:val="003A0992"/>
    <w:rsid w:val="003A274B"/>
    <w:rsid w:val="003A672E"/>
    <w:rsid w:val="003A685A"/>
    <w:rsid w:val="003B4F62"/>
    <w:rsid w:val="003B5E8F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9C7"/>
    <w:rsid w:val="003E4FB3"/>
    <w:rsid w:val="003E7A67"/>
    <w:rsid w:val="003F09CA"/>
    <w:rsid w:val="003F3F6C"/>
    <w:rsid w:val="003F57B8"/>
    <w:rsid w:val="003F6245"/>
    <w:rsid w:val="0040120F"/>
    <w:rsid w:val="00401C7E"/>
    <w:rsid w:val="00404B0A"/>
    <w:rsid w:val="00405F39"/>
    <w:rsid w:val="004062D6"/>
    <w:rsid w:val="004073A6"/>
    <w:rsid w:val="00411B01"/>
    <w:rsid w:val="00411E8D"/>
    <w:rsid w:val="004173CC"/>
    <w:rsid w:val="0042350C"/>
    <w:rsid w:val="00427AC8"/>
    <w:rsid w:val="0043024B"/>
    <w:rsid w:val="00430B42"/>
    <w:rsid w:val="00431391"/>
    <w:rsid w:val="00433625"/>
    <w:rsid w:val="004344CE"/>
    <w:rsid w:val="00442082"/>
    <w:rsid w:val="00445495"/>
    <w:rsid w:val="004470AD"/>
    <w:rsid w:val="00451FCB"/>
    <w:rsid w:val="004531BB"/>
    <w:rsid w:val="00453A6B"/>
    <w:rsid w:val="00454957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7028"/>
    <w:rsid w:val="00490FD3"/>
    <w:rsid w:val="00491BD7"/>
    <w:rsid w:val="00494C83"/>
    <w:rsid w:val="00495CA0"/>
    <w:rsid w:val="00496103"/>
    <w:rsid w:val="0049710C"/>
    <w:rsid w:val="004A2602"/>
    <w:rsid w:val="004A483E"/>
    <w:rsid w:val="004A5F8A"/>
    <w:rsid w:val="004A6756"/>
    <w:rsid w:val="004B1536"/>
    <w:rsid w:val="004B224C"/>
    <w:rsid w:val="004B33B2"/>
    <w:rsid w:val="004B4808"/>
    <w:rsid w:val="004B4E05"/>
    <w:rsid w:val="004B55B1"/>
    <w:rsid w:val="004B57D5"/>
    <w:rsid w:val="004C4F41"/>
    <w:rsid w:val="004D1D04"/>
    <w:rsid w:val="004D2FA8"/>
    <w:rsid w:val="004D39D9"/>
    <w:rsid w:val="004D4AEB"/>
    <w:rsid w:val="004D71F2"/>
    <w:rsid w:val="004E0F90"/>
    <w:rsid w:val="004E14BC"/>
    <w:rsid w:val="004E3BA2"/>
    <w:rsid w:val="004E4C77"/>
    <w:rsid w:val="004F0474"/>
    <w:rsid w:val="004F1645"/>
    <w:rsid w:val="004F3E71"/>
    <w:rsid w:val="004F4E3D"/>
    <w:rsid w:val="004F5249"/>
    <w:rsid w:val="0050150A"/>
    <w:rsid w:val="00501D7E"/>
    <w:rsid w:val="00503940"/>
    <w:rsid w:val="00504F51"/>
    <w:rsid w:val="00505E61"/>
    <w:rsid w:val="005119D0"/>
    <w:rsid w:val="00520D93"/>
    <w:rsid w:val="00524AA3"/>
    <w:rsid w:val="00526A94"/>
    <w:rsid w:val="00527B5C"/>
    <w:rsid w:val="0053234F"/>
    <w:rsid w:val="00535A91"/>
    <w:rsid w:val="00542CC3"/>
    <w:rsid w:val="00543132"/>
    <w:rsid w:val="0055218B"/>
    <w:rsid w:val="00552B74"/>
    <w:rsid w:val="00553249"/>
    <w:rsid w:val="005543F2"/>
    <w:rsid w:val="005638DC"/>
    <w:rsid w:val="005642F3"/>
    <w:rsid w:val="00564A18"/>
    <w:rsid w:val="00565ED0"/>
    <w:rsid w:val="00567325"/>
    <w:rsid w:val="005717B7"/>
    <w:rsid w:val="0057286A"/>
    <w:rsid w:val="005754B9"/>
    <w:rsid w:val="00576E1B"/>
    <w:rsid w:val="00576F1D"/>
    <w:rsid w:val="00580683"/>
    <w:rsid w:val="00581559"/>
    <w:rsid w:val="00582BCB"/>
    <w:rsid w:val="00583FFC"/>
    <w:rsid w:val="005845B1"/>
    <w:rsid w:val="00585F9F"/>
    <w:rsid w:val="00586A3F"/>
    <w:rsid w:val="00587152"/>
    <w:rsid w:val="00587614"/>
    <w:rsid w:val="00593E90"/>
    <w:rsid w:val="005972D4"/>
    <w:rsid w:val="005A3A04"/>
    <w:rsid w:val="005B297E"/>
    <w:rsid w:val="005C0BE5"/>
    <w:rsid w:val="005C7380"/>
    <w:rsid w:val="005D0116"/>
    <w:rsid w:val="005D25AB"/>
    <w:rsid w:val="005D4E7A"/>
    <w:rsid w:val="005D56FC"/>
    <w:rsid w:val="005D6372"/>
    <w:rsid w:val="005E2159"/>
    <w:rsid w:val="005E3AF7"/>
    <w:rsid w:val="005E462F"/>
    <w:rsid w:val="005E5EDC"/>
    <w:rsid w:val="005E69B2"/>
    <w:rsid w:val="005F3A18"/>
    <w:rsid w:val="005F4EA1"/>
    <w:rsid w:val="005F58ED"/>
    <w:rsid w:val="005F6839"/>
    <w:rsid w:val="0060313D"/>
    <w:rsid w:val="00603CF4"/>
    <w:rsid w:val="0060769E"/>
    <w:rsid w:val="00617C64"/>
    <w:rsid w:val="00623368"/>
    <w:rsid w:val="006236BA"/>
    <w:rsid w:val="006245C9"/>
    <w:rsid w:val="00631068"/>
    <w:rsid w:val="00642515"/>
    <w:rsid w:val="0064757D"/>
    <w:rsid w:val="00647E39"/>
    <w:rsid w:val="006538F3"/>
    <w:rsid w:val="00655D34"/>
    <w:rsid w:val="006563FD"/>
    <w:rsid w:val="00657DC5"/>
    <w:rsid w:val="00660660"/>
    <w:rsid w:val="00665E2C"/>
    <w:rsid w:val="006718A8"/>
    <w:rsid w:val="0067223F"/>
    <w:rsid w:val="0067224F"/>
    <w:rsid w:val="00672EC3"/>
    <w:rsid w:val="00677C76"/>
    <w:rsid w:val="00687555"/>
    <w:rsid w:val="00696F5E"/>
    <w:rsid w:val="006970B6"/>
    <w:rsid w:val="006A4D78"/>
    <w:rsid w:val="006A5CCF"/>
    <w:rsid w:val="006A5E14"/>
    <w:rsid w:val="006A7DFE"/>
    <w:rsid w:val="006B1DD7"/>
    <w:rsid w:val="006B1FD9"/>
    <w:rsid w:val="006B75F9"/>
    <w:rsid w:val="006C3871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110F0"/>
    <w:rsid w:val="00712D8D"/>
    <w:rsid w:val="00712EDC"/>
    <w:rsid w:val="007138D8"/>
    <w:rsid w:val="00713FC3"/>
    <w:rsid w:val="00715657"/>
    <w:rsid w:val="00721479"/>
    <w:rsid w:val="00721C66"/>
    <w:rsid w:val="00722B03"/>
    <w:rsid w:val="00722D7A"/>
    <w:rsid w:val="00726030"/>
    <w:rsid w:val="0073007C"/>
    <w:rsid w:val="00733695"/>
    <w:rsid w:val="0073441E"/>
    <w:rsid w:val="007351FE"/>
    <w:rsid w:val="0074135C"/>
    <w:rsid w:val="00744508"/>
    <w:rsid w:val="007519A5"/>
    <w:rsid w:val="00752526"/>
    <w:rsid w:val="007525BC"/>
    <w:rsid w:val="00762395"/>
    <w:rsid w:val="00763054"/>
    <w:rsid w:val="00763550"/>
    <w:rsid w:val="00764E24"/>
    <w:rsid w:val="007659C0"/>
    <w:rsid w:val="00772606"/>
    <w:rsid w:val="00773BCE"/>
    <w:rsid w:val="007742FA"/>
    <w:rsid w:val="00775B4E"/>
    <w:rsid w:val="00775E99"/>
    <w:rsid w:val="0077728E"/>
    <w:rsid w:val="00783771"/>
    <w:rsid w:val="00787FDC"/>
    <w:rsid w:val="007905EA"/>
    <w:rsid w:val="00793907"/>
    <w:rsid w:val="007A4751"/>
    <w:rsid w:val="007A4A24"/>
    <w:rsid w:val="007A7BCE"/>
    <w:rsid w:val="007B0F72"/>
    <w:rsid w:val="007C02C1"/>
    <w:rsid w:val="007C1B5B"/>
    <w:rsid w:val="007C6F67"/>
    <w:rsid w:val="007C74F5"/>
    <w:rsid w:val="007D485D"/>
    <w:rsid w:val="007D511B"/>
    <w:rsid w:val="007D7423"/>
    <w:rsid w:val="007D7D45"/>
    <w:rsid w:val="007F28E8"/>
    <w:rsid w:val="007F297A"/>
    <w:rsid w:val="008003C8"/>
    <w:rsid w:val="00801508"/>
    <w:rsid w:val="00802504"/>
    <w:rsid w:val="00802AB8"/>
    <w:rsid w:val="00807334"/>
    <w:rsid w:val="00811EAA"/>
    <w:rsid w:val="00813214"/>
    <w:rsid w:val="00822EC9"/>
    <w:rsid w:val="00823FD9"/>
    <w:rsid w:val="008338DE"/>
    <w:rsid w:val="00834A41"/>
    <w:rsid w:val="00840FA8"/>
    <w:rsid w:val="008416C2"/>
    <w:rsid w:val="0084675B"/>
    <w:rsid w:val="00851C5D"/>
    <w:rsid w:val="0085535A"/>
    <w:rsid w:val="008567F3"/>
    <w:rsid w:val="008576B7"/>
    <w:rsid w:val="00860001"/>
    <w:rsid w:val="00860954"/>
    <w:rsid w:val="00861772"/>
    <w:rsid w:val="00865CDD"/>
    <w:rsid w:val="00867EA1"/>
    <w:rsid w:val="00870E52"/>
    <w:rsid w:val="00871460"/>
    <w:rsid w:val="00875473"/>
    <w:rsid w:val="008757B8"/>
    <w:rsid w:val="0087676A"/>
    <w:rsid w:val="00884496"/>
    <w:rsid w:val="008854F7"/>
    <w:rsid w:val="008923DD"/>
    <w:rsid w:val="00893C18"/>
    <w:rsid w:val="00896180"/>
    <w:rsid w:val="00897887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B7EB5"/>
    <w:rsid w:val="008C0BB9"/>
    <w:rsid w:val="008C290C"/>
    <w:rsid w:val="008D393E"/>
    <w:rsid w:val="008D5880"/>
    <w:rsid w:val="008D65B9"/>
    <w:rsid w:val="008D6812"/>
    <w:rsid w:val="008E25FC"/>
    <w:rsid w:val="008E617D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5046"/>
    <w:rsid w:val="0092056F"/>
    <w:rsid w:val="009225BF"/>
    <w:rsid w:val="009276EF"/>
    <w:rsid w:val="009309B3"/>
    <w:rsid w:val="009443F2"/>
    <w:rsid w:val="009443F7"/>
    <w:rsid w:val="00946A94"/>
    <w:rsid w:val="0094746B"/>
    <w:rsid w:val="00947AA9"/>
    <w:rsid w:val="00953C2E"/>
    <w:rsid w:val="009555D4"/>
    <w:rsid w:val="00955CC0"/>
    <w:rsid w:val="0095663F"/>
    <w:rsid w:val="00956FBF"/>
    <w:rsid w:val="00962238"/>
    <w:rsid w:val="0096660B"/>
    <w:rsid w:val="00973161"/>
    <w:rsid w:val="00980DA3"/>
    <w:rsid w:val="0098106E"/>
    <w:rsid w:val="00985324"/>
    <w:rsid w:val="00991231"/>
    <w:rsid w:val="009A73F9"/>
    <w:rsid w:val="009B0682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E090E"/>
    <w:rsid w:val="009E0A52"/>
    <w:rsid w:val="009E793D"/>
    <w:rsid w:val="009F04BC"/>
    <w:rsid w:val="009F1455"/>
    <w:rsid w:val="009F3554"/>
    <w:rsid w:val="009F3DBC"/>
    <w:rsid w:val="00A0287C"/>
    <w:rsid w:val="00A04E5C"/>
    <w:rsid w:val="00A054AC"/>
    <w:rsid w:val="00A128C4"/>
    <w:rsid w:val="00A225D8"/>
    <w:rsid w:val="00A24EC7"/>
    <w:rsid w:val="00A25AA5"/>
    <w:rsid w:val="00A313EE"/>
    <w:rsid w:val="00A43FD7"/>
    <w:rsid w:val="00A45B57"/>
    <w:rsid w:val="00A47155"/>
    <w:rsid w:val="00A51C6E"/>
    <w:rsid w:val="00A52E07"/>
    <w:rsid w:val="00A52EAE"/>
    <w:rsid w:val="00A6102B"/>
    <w:rsid w:val="00A6261B"/>
    <w:rsid w:val="00A669FC"/>
    <w:rsid w:val="00A712E5"/>
    <w:rsid w:val="00A73482"/>
    <w:rsid w:val="00A73EB9"/>
    <w:rsid w:val="00A84A37"/>
    <w:rsid w:val="00A864B1"/>
    <w:rsid w:val="00A8677B"/>
    <w:rsid w:val="00A86A7F"/>
    <w:rsid w:val="00A96C36"/>
    <w:rsid w:val="00A978E8"/>
    <w:rsid w:val="00AA16B8"/>
    <w:rsid w:val="00AA37B2"/>
    <w:rsid w:val="00AA47F0"/>
    <w:rsid w:val="00AA5068"/>
    <w:rsid w:val="00AA53AA"/>
    <w:rsid w:val="00AA62F9"/>
    <w:rsid w:val="00AA645A"/>
    <w:rsid w:val="00AA7E40"/>
    <w:rsid w:val="00AB128D"/>
    <w:rsid w:val="00AB4B6C"/>
    <w:rsid w:val="00AB5031"/>
    <w:rsid w:val="00AC2080"/>
    <w:rsid w:val="00AD0F36"/>
    <w:rsid w:val="00AD484F"/>
    <w:rsid w:val="00AD4A9B"/>
    <w:rsid w:val="00AD7241"/>
    <w:rsid w:val="00AE4834"/>
    <w:rsid w:val="00AE6196"/>
    <w:rsid w:val="00AF0DB7"/>
    <w:rsid w:val="00AF179B"/>
    <w:rsid w:val="00AF3D49"/>
    <w:rsid w:val="00AF5D9F"/>
    <w:rsid w:val="00AF5E52"/>
    <w:rsid w:val="00AF68E1"/>
    <w:rsid w:val="00B0506D"/>
    <w:rsid w:val="00B0661D"/>
    <w:rsid w:val="00B101DA"/>
    <w:rsid w:val="00B13993"/>
    <w:rsid w:val="00B147D7"/>
    <w:rsid w:val="00B17079"/>
    <w:rsid w:val="00B22214"/>
    <w:rsid w:val="00B27B1E"/>
    <w:rsid w:val="00B30AE4"/>
    <w:rsid w:val="00B32993"/>
    <w:rsid w:val="00B36547"/>
    <w:rsid w:val="00B376EF"/>
    <w:rsid w:val="00B420EE"/>
    <w:rsid w:val="00B42587"/>
    <w:rsid w:val="00B445B9"/>
    <w:rsid w:val="00B458A2"/>
    <w:rsid w:val="00B46E58"/>
    <w:rsid w:val="00B52BF9"/>
    <w:rsid w:val="00B55297"/>
    <w:rsid w:val="00B55933"/>
    <w:rsid w:val="00B6698A"/>
    <w:rsid w:val="00B67C86"/>
    <w:rsid w:val="00B72156"/>
    <w:rsid w:val="00B734B7"/>
    <w:rsid w:val="00B75DDC"/>
    <w:rsid w:val="00B84032"/>
    <w:rsid w:val="00B91B59"/>
    <w:rsid w:val="00B92352"/>
    <w:rsid w:val="00B966DB"/>
    <w:rsid w:val="00B96723"/>
    <w:rsid w:val="00BA52DD"/>
    <w:rsid w:val="00BB08F0"/>
    <w:rsid w:val="00BB6176"/>
    <w:rsid w:val="00BB7747"/>
    <w:rsid w:val="00BB7FEF"/>
    <w:rsid w:val="00BC0253"/>
    <w:rsid w:val="00BC2D5B"/>
    <w:rsid w:val="00BC49FB"/>
    <w:rsid w:val="00BC6337"/>
    <w:rsid w:val="00BC6C33"/>
    <w:rsid w:val="00BD1211"/>
    <w:rsid w:val="00BD3477"/>
    <w:rsid w:val="00BD4B08"/>
    <w:rsid w:val="00BF3CEF"/>
    <w:rsid w:val="00BF4A96"/>
    <w:rsid w:val="00BF5FA2"/>
    <w:rsid w:val="00C01AEC"/>
    <w:rsid w:val="00C01BD0"/>
    <w:rsid w:val="00C02C78"/>
    <w:rsid w:val="00C0318B"/>
    <w:rsid w:val="00C072D1"/>
    <w:rsid w:val="00C10E67"/>
    <w:rsid w:val="00C13106"/>
    <w:rsid w:val="00C2422A"/>
    <w:rsid w:val="00C348A3"/>
    <w:rsid w:val="00C40AF7"/>
    <w:rsid w:val="00C42815"/>
    <w:rsid w:val="00C55557"/>
    <w:rsid w:val="00C55F61"/>
    <w:rsid w:val="00C5626B"/>
    <w:rsid w:val="00C6148F"/>
    <w:rsid w:val="00C61637"/>
    <w:rsid w:val="00C618A0"/>
    <w:rsid w:val="00C624DE"/>
    <w:rsid w:val="00C63329"/>
    <w:rsid w:val="00C65B1B"/>
    <w:rsid w:val="00C672AD"/>
    <w:rsid w:val="00C762B6"/>
    <w:rsid w:val="00C76889"/>
    <w:rsid w:val="00C805AA"/>
    <w:rsid w:val="00C81D71"/>
    <w:rsid w:val="00C8350C"/>
    <w:rsid w:val="00C83A0B"/>
    <w:rsid w:val="00C84782"/>
    <w:rsid w:val="00C85524"/>
    <w:rsid w:val="00C86507"/>
    <w:rsid w:val="00C86773"/>
    <w:rsid w:val="00C9042B"/>
    <w:rsid w:val="00C92020"/>
    <w:rsid w:val="00C9379A"/>
    <w:rsid w:val="00C9600F"/>
    <w:rsid w:val="00CA0F9F"/>
    <w:rsid w:val="00CA506F"/>
    <w:rsid w:val="00CA7450"/>
    <w:rsid w:val="00CA795D"/>
    <w:rsid w:val="00CB347D"/>
    <w:rsid w:val="00CB4F57"/>
    <w:rsid w:val="00CB5442"/>
    <w:rsid w:val="00CB58DA"/>
    <w:rsid w:val="00CB5AE9"/>
    <w:rsid w:val="00CB7280"/>
    <w:rsid w:val="00CC4D62"/>
    <w:rsid w:val="00CC7612"/>
    <w:rsid w:val="00CC7991"/>
    <w:rsid w:val="00CD071D"/>
    <w:rsid w:val="00CD0FE3"/>
    <w:rsid w:val="00CD11EB"/>
    <w:rsid w:val="00CD180E"/>
    <w:rsid w:val="00CD72FD"/>
    <w:rsid w:val="00CD78BD"/>
    <w:rsid w:val="00CE41C7"/>
    <w:rsid w:val="00CE48B4"/>
    <w:rsid w:val="00CF1A1C"/>
    <w:rsid w:val="00CF2A0D"/>
    <w:rsid w:val="00CF6923"/>
    <w:rsid w:val="00CF7622"/>
    <w:rsid w:val="00D05E9F"/>
    <w:rsid w:val="00D06CA9"/>
    <w:rsid w:val="00D06F32"/>
    <w:rsid w:val="00D10C04"/>
    <w:rsid w:val="00D11865"/>
    <w:rsid w:val="00D1245B"/>
    <w:rsid w:val="00D1771E"/>
    <w:rsid w:val="00D178C0"/>
    <w:rsid w:val="00D20F7D"/>
    <w:rsid w:val="00D23BB2"/>
    <w:rsid w:val="00D30A62"/>
    <w:rsid w:val="00D340ED"/>
    <w:rsid w:val="00D34AD8"/>
    <w:rsid w:val="00D369EE"/>
    <w:rsid w:val="00D4267F"/>
    <w:rsid w:val="00D50E37"/>
    <w:rsid w:val="00D60FE0"/>
    <w:rsid w:val="00D63C42"/>
    <w:rsid w:val="00D7788F"/>
    <w:rsid w:val="00D82ABD"/>
    <w:rsid w:val="00D853F1"/>
    <w:rsid w:val="00D87366"/>
    <w:rsid w:val="00D91220"/>
    <w:rsid w:val="00DA36A5"/>
    <w:rsid w:val="00DB7ECE"/>
    <w:rsid w:val="00DC745A"/>
    <w:rsid w:val="00DD16B2"/>
    <w:rsid w:val="00DD222A"/>
    <w:rsid w:val="00DD5D22"/>
    <w:rsid w:val="00DD653A"/>
    <w:rsid w:val="00DF0702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2123C"/>
    <w:rsid w:val="00E24FFF"/>
    <w:rsid w:val="00E30500"/>
    <w:rsid w:val="00E31479"/>
    <w:rsid w:val="00E31CEC"/>
    <w:rsid w:val="00E32B96"/>
    <w:rsid w:val="00E4038D"/>
    <w:rsid w:val="00E40451"/>
    <w:rsid w:val="00E40F75"/>
    <w:rsid w:val="00E43040"/>
    <w:rsid w:val="00E434E8"/>
    <w:rsid w:val="00E45F71"/>
    <w:rsid w:val="00E50AAE"/>
    <w:rsid w:val="00E52308"/>
    <w:rsid w:val="00E525FF"/>
    <w:rsid w:val="00E617F2"/>
    <w:rsid w:val="00E63F9C"/>
    <w:rsid w:val="00E70288"/>
    <w:rsid w:val="00E7194B"/>
    <w:rsid w:val="00E72083"/>
    <w:rsid w:val="00E8083E"/>
    <w:rsid w:val="00E84822"/>
    <w:rsid w:val="00E85160"/>
    <w:rsid w:val="00E87C8E"/>
    <w:rsid w:val="00E9123E"/>
    <w:rsid w:val="00E979F9"/>
    <w:rsid w:val="00EA0119"/>
    <w:rsid w:val="00EA432D"/>
    <w:rsid w:val="00EA63D3"/>
    <w:rsid w:val="00EA791E"/>
    <w:rsid w:val="00EB17FE"/>
    <w:rsid w:val="00EB24B1"/>
    <w:rsid w:val="00EB2733"/>
    <w:rsid w:val="00EB7826"/>
    <w:rsid w:val="00EC2319"/>
    <w:rsid w:val="00EC31D1"/>
    <w:rsid w:val="00EC3C97"/>
    <w:rsid w:val="00EC7C10"/>
    <w:rsid w:val="00ED1367"/>
    <w:rsid w:val="00ED7486"/>
    <w:rsid w:val="00EE01A8"/>
    <w:rsid w:val="00EE11C3"/>
    <w:rsid w:val="00EE206B"/>
    <w:rsid w:val="00EE2572"/>
    <w:rsid w:val="00EE696B"/>
    <w:rsid w:val="00EF0B88"/>
    <w:rsid w:val="00EF4054"/>
    <w:rsid w:val="00F01E22"/>
    <w:rsid w:val="00F06CFE"/>
    <w:rsid w:val="00F072BA"/>
    <w:rsid w:val="00F15FB0"/>
    <w:rsid w:val="00F22A81"/>
    <w:rsid w:val="00F23913"/>
    <w:rsid w:val="00F31D67"/>
    <w:rsid w:val="00F34122"/>
    <w:rsid w:val="00F36896"/>
    <w:rsid w:val="00F4084D"/>
    <w:rsid w:val="00F44DE7"/>
    <w:rsid w:val="00F4662C"/>
    <w:rsid w:val="00F51A66"/>
    <w:rsid w:val="00F558B6"/>
    <w:rsid w:val="00F5662E"/>
    <w:rsid w:val="00F5781B"/>
    <w:rsid w:val="00F6335E"/>
    <w:rsid w:val="00F660D5"/>
    <w:rsid w:val="00F666D9"/>
    <w:rsid w:val="00F701C9"/>
    <w:rsid w:val="00F73FC1"/>
    <w:rsid w:val="00F83D59"/>
    <w:rsid w:val="00F84B22"/>
    <w:rsid w:val="00F93A4F"/>
    <w:rsid w:val="00F94534"/>
    <w:rsid w:val="00FA124E"/>
    <w:rsid w:val="00FB0135"/>
    <w:rsid w:val="00FB20CE"/>
    <w:rsid w:val="00FC2ADD"/>
    <w:rsid w:val="00FC3656"/>
    <w:rsid w:val="00FC78AC"/>
    <w:rsid w:val="00FD0332"/>
    <w:rsid w:val="00FD4E84"/>
    <w:rsid w:val="00FD7A4C"/>
    <w:rsid w:val="00FE5866"/>
    <w:rsid w:val="00FF0F7A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6A5E14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F9F50-0620-4E65-8267-10E17E8C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23:50:00Z</dcterms:created>
  <dcterms:modified xsi:type="dcterms:W3CDTF">2022-04-21T01:11:00Z</dcterms:modified>
</cp:coreProperties>
</file>